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BCB33" w14:textId="4EF5009F" w:rsidR="00B1044D" w:rsidRPr="00887E77" w:rsidRDefault="003D238F" w:rsidP="00887E77">
      <w:pPr>
        <w:jc w:val="center"/>
        <w:rPr>
          <w:b/>
        </w:rPr>
      </w:pPr>
      <w:r>
        <w:rPr>
          <w:b/>
        </w:rPr>
        <w:t>CS</w:t>
      </w:r>
      <w:r w:rsidR="00B1044D" w:rsidRPr="00887E77">
        <w:rPr>
          <w:b/>
        </w:rPr>
        <w:t>6</w:t>
      </w:r>
      <w:r>
        <w:rPr>
          <w:b/>
        </w:rPr>
        <w:t>73</w:t>
      </w:r>
      <w:r w:rsidR="00B1044D" w:rsidRPr="00887E77">
        <w:rPr>
          <w:b/>
        </w:rPr>
        <w:t xml:space="preserve"> – Group </w:t>
      </w:r>
      <w:r w:rsidR="00827B75" w:rsidRPr="00887E77">
        <w:rPr>
          <w:b/>
        </w:rPr>
        <w:t xml:space="preserve">Project: </w:t>
      </w:r>
    </w:p>
    <w:p w14:paraId="245F398C" w14:textId="4BFCD687" w:rsidR="00827B75" w:rsidRDefault="00827B75">
      <w:r w:rsidRPr="009120EF">
        <w:rPr>
          <w:b/>
          <w:u w:val="single"/>
        </w:rPr>
        <w:t>P</w:t>
      </w:r>
      <w:r w:rsidR="00C14C80">
        <w:rPr>
          <w:b/>
          <w:u w:val="single"/>
        </w:rPr>
        <w:t>art</w:t>
      </w:r>
      <w:r w:rsidRPr="009120EF">
        <w:rPr>
          <w:b/>
          <w:u w:val="single"/>
        </w:rPr>
        <w:t xml:space="preserve"> </w:t>
      </w:r>
      <w:r w:rsidR="00445E20">
        <w:rPr>
          <w:b/>
          <w:u w:val="single"/>
        </w:rPr>
        <w:t>2</w:t>
      </w:r>
      <w:r w:rsidRPr="009120EF">
        <w:rPr>
          <w:b/>
          <w:u w:val="single"/>
        </w:rPr>
        <w:t xml:space="preserve">: </w:t>
      </w:r>
      <w:r w:rsidR="00840C5F">
        <w:rPr>
          <w:b/>
          <w:u w:val="single"/>
        </w:rPr>
        <w:t xml:space="preserve"> </w:t>
      </w:r>
      <w:r>
        <w:t xml:space="preserve">  For a maximum of </w:t>
      </w:r>
      <w:r w:rsidR="003D238F">
        <w:t>17.5</w:t>
      </w:r>
      <w:r>
        <w:t xml:space="preserve"> points</w:t>
      </w:r>
    </w:p>
    <w:p w14:paraId="742F776A" w14:textId="4FC236AA" w:rsidR="00CE25CF" w:rsidRPr="00267084" w:rsidRDefault="00CE25CF" w:rsidP="00267084">
      <w:pPr>
        <w:pStyle w:val="NoSpacing"/>
      </w:pPr>
      <w:r w:rsidRPr="00267084">
        <w:t xml:space="preserve">Each team will </w:t>
      </w:r>
      <w:r w:rsidR="0033404C">
        <w:t xml:space="preserve">do the following </w:t>
      </w:r>
      <w:proofErr w:type="gramStart"/>
      <w:r w:rsidR="0033404C">
        <w:t>steps</w:t>
      </w:r>
      <w:proofErr w:type="gramEnd"/>
    </w:p>
    <w:p w14:paraId="4840E43F" w14:textId="3272646F" w:rsidR="00840C5F" w:rsidRDefault="00840C5F" w:rsidP="009A0C8D">
      <w:pPr>
        <w:pStyle w:val="NoSpacing"/>
      </w:pPr>
    </w:p>
    <w:p w14:paraId="252F5C9A" w14:textId="798F5A19" w:rsidR="00471FC3" w:rsidRDefault="002426A2" w:rsidP="00471FC3">
      <w:pPr>
        <w:pStyle w:val="NoSpacing"/>
        <w:numPr>
          <w:ilvl w:val="0"/>
          <w:numId w:val="4"/>
        </w:numPr>
      </w:pPr>
      <w:r>
        <w:t>Create a new table in Hive</w:t>
      </w:r>
      <w:r w:rsidR="0084745B">
        <w:t xml:space="preserve"> </w:t>
      </w:r>
      <w:r w:rsidR="00DB199E">
        <w:t>with the format of your year table. N</w:t>
      </w:r>
      <w:r w:rsidR="008D7001">
        <w:t>ame it</w:t>
      </w:r>
      <w:r w:rsidR="0084745B">
        <w:t xml:space="preserve"> “sample” </w:t>
      </w:r>
      <w:r w:rsidR="008D7001">
        <w:t>with</w:t>
      </w:r>
      <w:r w:rsidR="0084745B">
        <w:t xml:space="preserve"> your name</w:t>
      </w:r>
      <w:r w:rsidR="00835933">
        <w:t xml:space="preserve"> (</w:t>
      </w:r>
      <w:proofErr w:type="spellStart"/>
      <w:r w:rsidR="00835933" w:rsidRPr="009A0C8D">
        <w:rPr>
          <w:b/>
          <w:bCs/>
          <w:i/>
          <w:iCs/>
        </w:rPr>
        <w:t>yourname</w:t>
      </w:r>
      <w:r w:rsidR="00835933" w:rsidRPr="009A0C8D">
        <w:rPr>
          <w:b/>
          <w:bCs/>
        </w:rPr>
        <w:t>_sample</w:t>
      </w:r>
      <w:proofErr w:type="spellEnd"/>
      <w:r w:rsidR="00835933">
        <w:t>)</w:t>
      </w:r>
    </w:p>
    <w:p w14:paraId="1E7A5C85" w14:textId="77777777" w:rsidR="00DB199E" w:rsidRPr="00267084" w:rsidRDefault="00DB199E" w:rsidP="00DB199E">
      <w:pPr>
        <w:pStyle w:val="NoSpacing"/>
        <w:numPr>
          <w:ilvl w:val="0"/>
          <w:numId w:val="4"/>
        </w:numPr>
      </w:pPr>
      <w:r>
        <w:t xml:space="preserve">Add a new column to the </w:t>
      </w:r>
      <w:proofErr w:type="spellStart"/>
      <w:r w:rsidRPr="009A0C8D">
        <w:rPr>
          <w:b/>
          <w:bCs/>
          <w:i/>
          <w:iCs/>
        </w:rPr>
        <w:t>yourname</w:t>
      </w:r>
      <w:r w:rsidRPr="009A0C8D">
        <w:rPr>
          <w:b/>
          <w:bCs/>
        </w:rPr>
        <w:t>_sample</w:t>
      </w:r>
      <w:proofErr w:type="spellEnd"/>
      <w:r>
        <w:t xml:space="preserve"> table and label it </w:t>
      </w:r>
      <w:proofErr w:type="gramStart"/>
      <w:r w:rsidRPr="00AC4DA1">
        <w:rPr>
          <w:b/>
          <w:bCs/>
        </w:rPr>
        <w:t>Delay</w:t>
      </w:r>
      <w:r>
        <w:rPr>
          <w:b/>
          <w:bCs/>
        </w:rPr>
        <w:t>ed</w:t>
      </w:r>
      <w:proofErr w:type="gramEnd"/>
    </w:p>
    <w:p w14:paraId="01FA3E52" w14:textId="23CAEBC6" w:rsidR="009A0C8D" w:rsidRPr="008A4FFD" w:rsidRDefault="009A0C8D" w:rsidP="00471FC3">
      <w:pPr>
        <w:pStyle w:val="NoSpacing"/>
        <w:numPr>
          <w:ilvl w:val="0"/>
          <w:numId w:val="4"/>
        </w:numPr>
        <w:rPr>
          <w:b/>
          <w:bCs/>
        </w:rPr>
      </w:pPr>
      <w:r>
        <w:t>S</w:t>
      </w:r>
      <w:r w:rsidRPr="00267084">
        <w:t xml:space="preserve">elect </w:t>
      </w:r>
      <w:r>
        <w:t xml:space="preserve">a </w:t>
      </w:r>
      <w:r w:rsidRPr="00835933">
        <w:rPr>
          <w:b/>
          <w:bCs/>
        </w:rPr>
        <w:t>random</w:t>
      </w:r>
      <w:r>
        <w:t xml:space="preserve"> sample of </w:t>
      </w:r>
      <w:r w:rsidR="005E5F2C">
        <w:t>30,000</w:t>
      </w:r>
      <w:r>
        <w:t xml:space="preserve"> records from all across your </w:t>
      </w:r>
      <w:proofErr w:type="gramStart"/>
      <w:r>
        <w:t>year</w:t>
      </w:r>
      <w:r w:rsidR="00DB199E">
        <w:t xml:space="preserve"> </w:t>
      </w:r>
      <w:r>
        <w:t xml:space="preserve"> table</w:t>
      </w:r>
      <w:proofErr w:type="gramEnd"/>
      <w:r>
        <w:t>.</w:t>
      </w:r>
      <w:r w:rsidR="008A4FFD">
        <w:t xml:space="preserve"> See </w:t>
      </w:r>
      <w:proofErr w:type="gramStart"/>
      <w:r w:rsidR="008A4FFD" w:rsidRPr="008A4FFD">
        <w:rPr>
          <w:b/>
          <w:bCs/>
        </w:rPr>
        <w:t>https://hadoopsters.com/how-random-sampling-in-hive-works-and-how-to-use-it-7cdb975aa8e2</w:t>
      </w:r>
      <w:proofErr w:type="gramEnd"/>
    </w:p>
    <w:p w14:paraId="05F9B46E" w14:textId="2F79F8BA" w:rsidR="00A47845" w:rsidRPr="00267084" w:rsidRDefault="00471FC3" w:rsidP="00CC4288">
      <w:pPr>
        <w:pStyle w:val="NoSpacing"/>
        <w:numPr>
          <w:ilvl w:val="0"/>
          <w:numId w:val="4"/>
        </w:numPr>
      </w:pPr>
      <w:r>
        <w:t>L</w:t>
      </w:r>
      <w:r w:rsidR="002426A2">
        <w:t xml:space="preserve">oad </w:t>
      </w:r>
      <w:r w:rsidR="0084745B">
        <w:t>your</w:t>
      </w:r>
      <w:r w:rsidR="002426A2">
        <w:t xml:space="preserve"> </w:t>
      </w:r>
      <w:r w:rsidR="005E5F2C">
        <w:t>30,000</w:t>
      </w:r>
      <w:r w:rsidR="0084745B">
        <w:t xml:space="preserve"> </w:t>
      </w:r>
      <w:r w:rsidR="002426A2">
        <w:t>sample records</w:t>
      </w:r>
      <w:r w:rsidR="0084745B">
        <w:t xml:space="preserve"> into this table</w:t>
      </w:r>
      <w:r w:rsidR="002426A2">
        <w:t xml:space="preserve"> </w:t>
      </w:r>
      <w:r w:rsidR="00835933">
        <w:t xml:space="preserve">and check that all the records </w:t>
      </w:r>
      <w:r w:rsidR="009A0C8D">
        <w:t>are</w:t>
      </w:r>
      <w:r w:rsidR="00835933">
        <w:t xml:space="preserve"> loaded.</w:t>
      </w:r>
      <w:r w:rsidR="002426A2">
        <w:t xml:space="preserve"> </w:t>
      </w:r>
    </w:p>
    <w:p w14:paraId="578B99BB" w14:textId="66471F5B" w:rsidR="00A47845" w:rsidRDefault="002F6439" w:rsidP="00265A20">
      <w:pPr>
        <w:pStyle w:val="NoSpacing"/>
        <w:numPr>
          <w:ilvl w:val="0"/>
          <w:numId w:val="4"/>
        </w:numPr>
      </w:pPr>
      <w:r>
        <w:t xml:space="preserve">Populate the </w:t>
      </w:r>
      <w:r w:rsidR="00E959D7">
        <w:t>Delay</w:t>
      </w:r>
      <w:r w:rsidR="00AC4DA1">
        <w:t>ed</w:t>
      </w:r>
      <w:r w:rsidR="00E959D7">
        <w:t xml:space="preserve"> </w:t>
      </w:r>
      <w:r>
        <w:t xml:space="preserve">column as </w:t>
      </w:r>
      <w:proofErr w:type="gramStart"/>
      <w:r>
        <w:t>follows</w:t>
      </w:r>
      <w:proofErr w:type="gramEnd"/>
    </w:p>
    <w:p w14:paraId="21957680" w14:textId="55F029B2" w:rsidR="002F6439" w:rsidRDefault="00471FC3" w:rsidP="00265A20">
      <w:pPr>
        <w:pStyle w:val="NoSpacing"/>
        <w:numPr>
          <w:ilvl w:val="1"/>
          <w:numId w:val="4"/>
        </w:numPr>
      </w:pPr>
      <w:r>
        <w:t xml:space="preserve">if the record has a value of zero or less in the </w:t>
      </w:r>
      <w:proofErr w:type="spellStart"/>
      <w:r>
        <w:t>ArrDelay</w:t>
      </w:r>
      <w:proofErr w:type="spellEnd"/>
      <w:r>
        <w:t xml:space="preserve"> </w:t>
      </w:r>
      <w:r w:rsidRPr="00E959D7">
        <w:rPr>
          <w:u w:val="single"/>
        </w:rPr>
        <w:t>and</w:t>
      </w:r>
      <w:r>
        <w:t xml:space="preserve"> </w:t>
      </w:r>
      <w:proofErr w:type="spellStart"/>
      <w:r>
        <w:t>DepDelay</w:t>
      </w:r>
      <w:proofErr w:type="spellEnd"/>
      <w:r>
        <w:t xml:space="preserve"> columns</w:t>
      </w:r>
      <w:r w:rsidR="0084745B">
        <w:t>,</w:t>
      </w:r>
      <w:r>
        <w:t xml:space="preserve"> </w:t>
      </w:r>
      <w:r w:rsidR="0084745B">
        <w:t>pu</w:t>
      </w:r>
      <w:r w:rsidR="002F6439">
        <w:t>t a “</w:t>
      </w:r>
      <w:r w:rsidR="00D815C6">
        <w:t>N</w:t>
      </w:r>
      <w:r w:rsidR="0084745B">
        <w:t>” in the Delay</w:t>
      </w:r>
      <w:r w:rsidR="00AC4DA1">
        <w:t>ed</w:t>
      </w:r>
      <w:r w:rsidR="0084745B">
        <w:t xml:space="preserve"> </w:t>
      </w:r>
      <w:proofErr w:type="gramStart"/>
      <w:r w:rsidR="0084745B">
        <w:t>column</w:t>
      </w:r>
      <w:proofErr w:type="gramEnd"/>
    </w:p>
    <w:p w14:paraId="7DEFBEA0" w14:textId="36F8513B" w:rsidR="002F6439" w:rsidRDefault="0084745B" w:rsidP="00265A20">
      <w:pPr>
        <w:pStyle w:val="NoSpacing"/>
        <w:numPr>
          <w:ilvl w:val="1"/>
          <w:numId w:val="4"/>
        </w:numPr>
      </w:pPr>
      <w:r>
        <w:t>otherwise, p</w:t>
      </w:r>
      <w:r w:rsidR="007D581B">
        <w:t>ut a “</w:t>
      </w:r>
      <w:r w:rsidR="00D815C6">
        <w:t>Y</w:t>
      </w:r>
      <w:r w:rsidR="007D581B">
        <w:t xml:space="preserve">” in </w:t>
      </w:r>
      <w:r>
        <w:t>the</w:t>
      </w:r>
      <w:r w:rsidR="00E959D7">
        <w:t xml:space="preserve"> Delay</w:t>
      </w:r>
      <w:r w:rsidR="00AC4DA1">
        <w:t>ed</w:t>
      </w:r>
      <w:r w:rsidR="00E959D7">
        <w:t xml:space="preserve"> </w:t>
      </w:r>
      <w:proofErr w:type="gramStart"/>
      <w:r w:rsidR="00E959D7">
        <w:t>column</w:t>
      </w:r>
      <w:proofErr w:type="gramEnd"/>
      <w:r w:rsidR="00E959D7">
        <w:t xml:space="preserve"> </w:t>
      </w:r>
    </w:p>
    <w:p w14:paraId="22FDCD02" w14:textId="336FC2A1" w:rsidR="002426A2" w:rsidRDefault="002426A2" w:rsidP="002426A2">
      <w:pPr>
        <w:pStyle w:val="NoSpacing"/>
        <w:numPr>
          <w:ilvl w:val="0"/>
          <w:numId w:val="4"/>
        </w:numPr>
      </w:pPr>
      <w:r>
        <w:t xml:space="preserve">Extract </w:t>
      </w:r>
      <w:r w:rsidR="00471FC3">
        <w:t xml:space="preserve">your </w:t>
      </w:r>
      <w:r w:rsidR="005E5F2C">
        <w:t>30,000</w:t>
      </w:r>
      <w:r w:rsidR="009A0C8D">
        <w:t xml:space="preserve"> </w:t>
      </w:r>
      <w:r w:rsidR="00471FC3">
        <w:t>sample</w:t>
      </w:r>
      <w:r>
        <w:t xml:space="preserve"> </w:t>
      </w:r>
      <w:r w:rsidR="009A0C8D">
        <w:t>records</w:t>
      </w:r>
      <w:r>
        <w:t xml:space="preserve"> from Hive and download it to your local device.</w:t>
      </w:r>
    </w:p>
    <w:p w14:paraId="310EB71E" w14:textId="327D808A" w:rsidR="0084745B" w:rsidRDefault="0084745B" w:rsidP="002426A2">
      <w:pPr>
        <w:pStyle w:val="NoSpacing"/>
        <w:numPr>
          <w:ilvl w:val="0"/>
          <w:numId w:val="4"/>
        </w:numPr>
      </w:pPr>
      <w:r>
        <w:t xml:space="preserve">Combine your file with the other sample year files from your </w:t>
      </w:r>
      <w:r w:rsidR="00DB199E">
        <w:t xml:space="preserve">other </w:t>
      </w:r>
      <w:r>
        <w:t>team</w:t>
      </w:r>
      <w:r w:rsidR="00DB199E">
        <w:t xml:space="preserve"> members</w:t>
      </w:r>
      <w:r>
        <w:t>.</w:t>
      </w:r>
      <w:r w:rsidR="00AC4DA1">
        <w:t xml:space="preserve"> (180,000 records</w:t>
      </w:r>
      <w:r w:rsidR="00DB199E">
        <w:t xml:space="preserve"> in total</w:t>
      </w:r>
      <w:r w:rsidR="00AC4DA1">
        <w:t>)</w:t>
      </w:r>
    </w:p>
    <w:p w14:paraId="14606822" w14:textId="2418915E" w:rsidR="005F6C7F" w:rsidRDefault="002824E4" w:rsidP="00265A20">
      <w:pPr>
        <w:pStyle w:val="NoSpacing"/>
        <w:numPr>
          <w:ilvl w:val="0"/>
          <w:numId w:val="4"/>
        </w:numPr>
      </w:pPr>
      <w:r>
        <w:t xml:space="preserve">Each member will choose a </w:t>
      </w:r>
      <w:r w:rsidRPr="002824E4">
        <w:rPr>
          <w:highlight w:val="yellow"/>
        </w:rPr>
        <w:t>different</w:t>
      </w:r>
      <w:r>
        <w:t xml:space="preserve"> </w:t>
      </w:r>
      <w:r w:rsidR="00835933">
        <w:t xml:space="preserve">machine learning </w:t>
      </w:r>
      <w:r w:rsidR="005F6C7F">
        <w:t xml:space="preserve">model that can </w:t>
      </w:r>
      <w:r w:rsidR="00835933">
        <w:rPr>
          <w:u w:val="single"/>
        </w:rPr>
        <w:t>determine (score)</w:t>
      </w:r>
      <w:r w:rsidR="005F6C7F">
        <w:t xml:space="preserve"> wh</w:t>
      </w:r>
      <w:r>
        <w:t>ether</w:t>
      </w:r>
      <w:r w:rsidR="005F6C7F">
        <w:t xml:space="preserve"> new </w:t>
      </w:r>
      <w:r w:rsidR="00CD7184">
        <w:t xml:space="preserve">unknown </w:t>
      </w:r>
      <w:r w:rsidR="00DB199E">
        <w:t>flights</w:t>
      </w:r>
      <w:r w:rsidR="005F6C7F">
        <w:t xml:space="preserve"> </w:t>
      </w:r>
      <w:r w:rsidR="00835933">
        <w:t>ha</w:t>
      </w:r>
      <w:r w:rsidR="00AC4DA1">
        <w:t>ve</w:t>
      </w:r>
      <w:r w:rsidR="00835933">
        <w:t xml:space="preserve"> </w:t>
      </w:r>
      <w:r>
        <w:t>delays or not.</w:t>
      </w:r>
    </w:p>
    <w:p w14:paraId="4BCBBF49" w14:textId="3BA5F1E5" w:rsidR="00265A20" w:rsidRDefault="005F6C7F" w:rsidP="00265A20">
      <w:pPr>
        <w:pStyle w:val="NoSpacing"/>
        <w:numPr>
          <w:ilvl w:val="0"/>
          <w:numId w:val="4"/>
        </w:numPr>
      </w:pPr>
      <w:r>
        <w:t xml:space="preserve">Train, validate and test the analytics model with </w:t>
      </w:r>
      <w:r w:rsidR="002426A2">
        <w:t>the</w:t>
      </w:r>
      <w:r>
        <w:t xml:space="preserve"> </w:t>
      </w:r>
      <w:r w:rsidR="004A6631">
        <w:t xml:space="preserve">team’s </w:t>
      </w:r>
      <w:r w:rsidR="00CD7184">
        <w:t xml:space="preserve">combined </w:t>
      </w:r>
      <w:r>
        <w:t>sample data</w:t>
      </w:r>
      <w:r w:rsidR="004A6631">
        <w:t xml:space="preserve"> (</w:t>
      </w:r>
      <w:r w:rsidR="005E5F2C">
        <w:t>18</w:t>
      </w:r>
      <w:r w:rsidR="004A6631">
        <w:t>0,000 records)</w:t>
      </w:r>
      <w:r w:rsidR="00265A20">
        <w:t>.</w:t>
      </w:r>
    </w:p>
    <w:p w14:paraId="4F07ED64" w14:textId="1AD8EE55" w:rsidR="00265A20" w:rsidRPr="00B5193E" w:rsidRDefault="004A6631" w:rsidP="00265A20">
      <w:pPr>
        <w:pStyle w:val="NoSpacing"/>
        <w:numPr>
          <w:ilvl w:val="0"/>
          <w:numId w:val="4"/>
        </w:numPr>
        <w:rPr>
          <w:rFonts w:cstheme="minorHAnsi"/>
        </w:rPr>
      </w:pPr>
      <w:r>
        <w:t xml:space="preserve">Team members will </w:t>
      </w:r>
      <w:r w:rsidR="00835933">
        <w:t>choose the</w:t>
      </w:r>
      <w:r w:rsidR="00CD7184">
        <w:t xml:space="preserve"> team model </w:t>
      </w:r>
      <w:r w:rsidR="00835933">
        <w:t>that best determines</w:t>
      </w:r>
      <w:r w:rsidR="00265A20">
        <w:t xml:space="preserve"> </w:t>
      </w:r>
      <w:r w:rsidR="00DE2C09">
        <w:t>whether a record is delayed or not</w:t>
      </w:r>
      <w:r w:rsidR="002705A3">
        <w:t>, with at least 90% accuracy and 90% precision</w:t>
      </w:r>
      <w:r w:rsidR="00DE2C09">
        <w:t xml:space="preserve">. </w:t>
      </w:r>
      <w:r w:rsidR="00B5193E" w:rsidRPr="00B5193E">
        <w:rPr>
          <w:rFonts w:cstheme="minorHAnsi"/>
          <w:color w:val="242424"/>
          <w:shd w:val="clear" w:color="auto" w:fill="FFFFFF"/>
        </w:rPr>
        <w:t>You are not restricted to using RapidMiner for the training, testing and validation work. You can use Python, R, or any other tool you are more comfortable with. </w:t>
      </w:r>
      <w:r w:rsidR="00B5193E" w:rsidRPr="00B5193E">
        <w:rPr>
          <w:rStyle w:val="Strong"/>
          <w:rFonts w:cstheme="minorHAnsi"/>
          <w:color w:val="242424"/>
          <w:shd w:val="clear" w:color="auto" w:fill="FFFFFF"/>
        </w:rPr>
        <w:t>MAKE SURE YOU CAN EXPLAIN THIS WORK IN DETAIL.</w:t>
      </w:r>
    </w:p>
    <w:p w14:paraId="715FC1AA" w14:textId="5C435E09" w:rsidR="00587180" w:rsidRPr="00A819F2" w:rsidRDefault="00835933" w:rsidP="00B24B1C">
      <w:pPr>
        <w:pStyle w:val="NoSpacing"/>
        <w:numPr>
          <w:ilvl w:val="0"/>
          <w:numId w:val="4"/>
        </w:numPr>
        <w:autoSpaceDE w:val="0"/>
        <w:autoSpaceDN w:val="0"/>
        <w:adjustRightInd w:val="0"/>
        <w:rPr>
          <w:rFonts w:cs="CourierStd"/>
          <w:sz w:val="20"/>
          <w:szCs w:val="20"/>
        </w:rPr>
      </w:pPr>
      <w:r>
        <w:t>Using the model chosen</w:t>
      </w:r>
      <w:r w:rsidR="00B747C7">
        <w:t xml:space="preserve"> by the team</w:t>
      </w:r>
      <w:r>
        <w:t>, e</w:t>
      </w:r>
      <w:r w:rsidR="00DE2C09">
        <w:t>ach</w:t>
      </w:r>
      <w:r w:rsidR="00B747C7">
        <w:t xml:space="preserve"> </w:t>
      </w:r>
      <w:r w:rsidR="00DE2C09">
        <w:t xml:space="preserve">member will </w:t>
      </w:r>
      <w:r w:rsidR="00DB199E">
        <w:t>work with</w:t>
      </w:r>
      <w:r w:rsidR="00DE2C09">
        <w:t xml:space="preserve"> t</w:t>
      </w:r>
      <w:r w:rsidR="00327FC2">
        <w:t>en</w:t>
      </w:r>
      <w:r w:rsidR="00DE2C09">
        <w:t xml:space="preserve"> records </w:t>
      </w:r>
      <w:r w:rsidR="00DB199E">
        <w:t xml:space="preserve">provided by the instructor </w:t>
      </w:r>
      <w:r w:rsidR="00DE2C09">
        <w:t xml:space="preserve">to </w:t>
      </w:r>
      <w:r>
        <w:t>determine</w:t>
      </w:r>
      <w:r w:rsidR="00DE2C09">
        <w:t xml:space="preserve"> whether a </w:t>
      </w:r>
      <w:r w:rsidR="00DB199E">
        <w:t>flight</w:t>
      </w:r>
      <w:r w:rsidR="00DE2C09">
        <w:t xml:space="preserve"> is delayed or not and score it with a Y or N</w:t>
      </w:r>
      <w:r w:rsidR="00DB199E">
        <w:t xml:space="preserve"> accordingly</w:t>
      </w:r>
      <w:r w:rsidR="00DE2C09">
        <w:t>.</w:t>
      </w:r>
      <w:r w:rsidR="00327FC2" w:rsidRPr="00327FC2">
        <w:rPr>
          <w:rFonts w:ascii="Calibri" w:hAnsi="Calibri"/>
          <w:color w:val="000000"/>
          <w:shd w:val="clear" w:color="auto" w:fill="FFFFFF"/>
        </w:rPr>
        <w:t xml:space="preserve"> </w:t>
      </w:r>
      <w:r w:rsidR="00327FC2">
        <w:rPr>
          <w:rFonts w:ascii="Calibri" w:hAnsi="Calibri"/>
          <w:color w:val="000000"/>
          <w:shd w:val="clear" w:color="auto" w:fill="FFFFFF"/>
        </w:rPr>
        <w:t>(See example below)</w:t>
      </w:r>
    </w:p>
    <w:p w14:paraId="61D2E2A6" w14:textId="77777777" w:rsidR="00A819F2" w:rsidRPr="00327FC2" w:rsidRDefault="00A819F2" w:rsidP="00A819F2">
      <w:pPr>
        <w:pStyle w:val="NoSpacing"/>
        <w:autoSpaceDE w:val="0"/>
        <w:autoSpaceDN w:val="0"/>
        <w:adjustRightInd w:val="0"/>
        <w:ind w:left="720"/>
        <w:rPr>
          <w:rFonts w:cs="CourierStd"/>
          <w:sz w:val="20"/>
          <w:szCs w:val="20"/>
        </w:rPr>
      </w:pPr>
    </w:p>
    <w:p w14:paraId="0AC11F0F" w14:textId="3FB84029" w:rsidR="00327FC2" w:rsidRDefault="00A819F2" w:rsidP="00327FC2">
      <w:pPr>
        <w:pStyle w:val="NoSpacing"/>
        <w:autoSpaceDE w:val="0"/>
        <w:autoSpaceDN w:val="0"/>
        <w:adjustRightInd w:val="0"/>
        <w:rPr>
          <w:rFonts w:ascii="Calibri" w:hAnsi="Calibri"/>
          <w:color w:val="000000"/>
          <w:shd w:val="clear" w:color="auto" w:fill="FFFFFF"/>
        </w:rPr>
      </w:pPr>
      <w:r w:rsidRPr="00A819F2">
        <w:rPr>
          <w:noProof/>
        </w:rPr>
        <w:drawing>
          <wp:inline distT="0" distB="0" distL="0" distR="0" wp14:anchorId="44CE0350" wp14:editId="7AEB9CCC">
            <wp:extent cx="6114777" cy="566383"/>
            <wp:effectExtent l="0" t="0" r="635" b="5715"/>
            <wp:docPr id="20233504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6710" cy="6008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445F5" w14:textId="26EB9615" w:rsidR="00327FC2" w:rsidRPr="004A6631" w:rsidRDefault="00327FC2" w:rsidP="00327FC2">
      <w:pPr>
        <w:pStyle w:val="NoSpacing"/>
        <w:autoSpaceDE w:val="0"/>
        <w:autoSpaceDN w:val="0"/>
        <w:adjustRightInd w:val="0"/>
        <w:rPr>
          <w:rFonts w:cs="CourierStd"/>
          <w:sz w:val="20"/>
          <w:szCs w:val="20"/>
        </w:rPr>
      </w:pPr>
    </w:p>
    <w:p w14:paraId="01958B33" w14:textId="77777777" w:rsidR="00587180" w:rsidRDefault="00587180" w:rsidP="00CE25CF">
      <w:pPr>
        <w:autoSpaceDE w:val="0"/>
        <w:autoSpaceDN w:val="0"/>
        <w:adjustRightInd w:val="0"/>
        <w:spacing w:after="0" w:line="240" w:lineRule="auto"/>
        <w:rPr>
          <w:rFonts w:cs="CourierStd"/>
          <w:sz w:val="20"/>
          <w:szCs w:val="20"/>
        </w:rPr>
      </w:pPr>
    </w:p>
    <w:p w14:paraId="6109E17E" w14:textId="1EE81FE1" w:rsidR="00267084" w:rsidRDefault="004A6631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>
        <w:rPr>
          <w:rFonts w:cs="CourierStd"/>
          <w:b/>
          <w:sz w:val="20"/>
          <w:szCs w:val="20"/>
        </w:rPr>
        <w:t xml:space="preserve">What you need to </w:t>
      </w:r>
      <w:r w:rsidR="00587180">
        <w:rPr>
          <w:rFonts w:cs="CourierStd"/>
          <w:b/>
          <w:sz w:val="20"/>
          <w:szCs w:val="20"/>
        </w:rPr>
        <w:t>Upload</w:t>
      </w:r>
      <w:r w:rsidR="00840C5F">
        <w:rPr>
          <w:rFonts w:cs="CourierStd"/>
          <w:b/>
          <w:sz w:val="20"/>
          <w:szCs w:val="20"/>
        </w:rPr>
        <w:t>:</w:t>
      </w:r>
    </w:p>
    <w:p w14:paraId="531C80EE" w14:textId="77777777" w:rsidR="00840C5F" w:rsidRDefault="00840C5F" w:rsidP="00CE25C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46ED166F" w14:textId="77777777" w:rsidR="00AC4DA1" w:rsidRPr="00AC4DA1" w:rsidRDefault="0033404C" w:rsidP="0033404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Std"/>
        </w:rPr>
      </w:pPr>
      <w:r w:rsidRPr="0033404C">
        <w:rPr>
          <w:rFonts w:ascii="Calibri" w:hAnsi="Calibri"/>
          <w:color w:val="000000"/>
          <w:shd w:val="clear" w:color="auto" w:fill="FFFFFF"/>
        </w:rPr>
        <w:t>Each individual member will upload the team’s power-point presentation to Classes.</w:t>
      </w:r>
    </w:p>
    <w:p w14:paraId="3C0A5CE8" w14:textId="53BC86E3" w:rsidR="0033404C" w:rsidRPr="00AC4DA1" w:rsidRDefault="0033404C" w:rsidP="00AC4DA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Std"/>
        </w:rPr>
      </w:pPr>
      <w:r w:rsidRPr="0033404C">
        <w:rPr>
          <w:rFonts w:ascii="Calibri" w:hAnsi="Calibri"/>
          <w:color w:val="000000"/>
          <w:shd w:val="clear" w:color="auto" w:fill="FFFFFF"/>
        </w:rPr>
        <w:t xml:space="preserve">The presentation will contain slides </w:t>
      </w:r>
      <w:r w:rsidR="00AC4DA1">
        <w:rPr>
          <w:rFonts w:ascii="Calibri" w:hAnsi="Calibri"/>
          <w:color w:val="000000"/>
          <w:shd w:val="clear" w:color="auto" w:fill="FFFFFF"/>
        </w:rPr>
        <w:t xml:space="preserve">legible </w:t>
      </w:r>
      <w:r w:rsidR="00AC4DA1">
        <w:rPr>
          <w:rFonts w:cs="CourierStd"/>
        </w:rPr>
        <w:t>s</w:t>
      </w:r>
      <w:r w:rsidR="00AC4DA1" w:rsidRPr="0033404C">
        <w:rPr>
          <w:rFonts w:cs="CourierStd"/>
        </w:rPr>
        <w:t>creenshots of the successful completion of the steps listed above</w:t>
      </w:r>
      <w:r w:rsidR="00AC4DA1" w:rsidRPr="0033404C">
        <w:rPr>
          <w:rFonts w:ascii="Calibri" w:hAnsi="Calibri"/>
          <w:color w:val="000000"/>
          <w:shd w:val="clear" w:color="auto" w:fill="FFFFFF"/>
        </w:rPr>
        <w:t xml:space="preserve"> </w:t>
      </w:r>
      <w:r w:rsidRPr="0033404C">
        <w:rPr>
          <w:rFonts w:ascii="Calibri" w:hAnsi="Calibri"/>
          <w:color w:val="000000"/>
          <w:shd w:val="clear" w:color="auto" w:fill="FFFFFF"/>
        </w:rPr>
        <w:t xml:space="preserve">for </w:t>
      </w:r>
      <w:proofErr w:type="gramStart"/>
      <w:r w:rsidRPr="0033404C">
        <w:rPr>
          <w:rFonts w:ascii="Calibri" w:hAnsi="Calibri"/>
          <w:color w:val="000000"/>
          <w:shd w:val="clear" w:color="auto" w:fill="FFFFFF"/>
        </w:rPr>
        <w:t>each individual’s</w:t>
      </w:r>
      <w:proofErr w:type="gramEnd"/>
      <w:r w:rsidRPr="0033404C">
        <w:rPr>
          <w:rFonts w:ascii="Calibri" w:hAnsi="Calibri"/>
          <w:color w:val="000000"/>
          <w:shd w:val="clear" w:color="auto" w:fill="FFFFFF"/>
        </w:rPr>
        <w:t xml:space="preserve"> work, as well as a final summary slide with any conclusions.</w:t>
      </w:r>
    </w:p>
    <w:p w14:paraId="078B0DD2" w14:textId="48E6E862" w:rsidR="00FE70F0" w:rsidRPr="00327FC2" w:rsidRDefault="0033404C" w:rsidP="00C11C2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Std"/>
        </w:rPr>
      </w:pPr>
      <w:r w:rsidRPr="0033404C">
        <w:rPr>
          <w:rFonts w:cs="CourierStd"/>
        </w:rPr>
        <w:t xml:space="preserve">A spreadsheet of </w:t>
      </w:r>
      <w:r w:rsidR="009A0C8D">
        <w:rPr>
          <w:rFonts w:cs="CourierStd"/>
        </w:rPr>
        <w:t>your</w:t>
      </w:r>
      <w:r w:rsidR="00024F0A" w:rsidRPr="0033404C">
        <w:rPr>
          <w:rFonts w:ascii="Calibri" w:hAnsi="Calibri"/>
          <w:color w:val="000000"/>
          <w:shd w:val="clear" w:color="auto" w:fill="FFFFFF"/>
        </w:rPr>
        <w:t xml:space="preserve"> </w:t>
      </w:r>
      <w:r w:rsidR="0084745B" w:rsidRPr="0033404C">
        <w:rPr>
          <w:rFonts w:ascii="Calibri" w:hAnsi="Calibri"/>
          <w:color w:val="000000"/>
          <w:shd w:val="clear" w:color="auto" w:fill="FFFFFF"/>
        </w:rPr>
        <w:t>1</w:t>
      </w:r>
      <w:r w:rsidR="00327FC2">
        <w:rPr>
          <w:rFonts w:ascii="Calibri" w:hAnsi="Calibri"/>
          <w:color w:val="000000"/>
          <w:shd w:val="clear" w:color="auto" w:fill="FFFFFF"/>
        </w:rPr>
        <w:t>0</w:t>
      </w:r>
      <w:r w:rsidR="00024F0A" w:rsidRPr="0033404C">
        <w:rPr>
          <w:rFonts w:ascii="Calibri" w:hAnsi="Calibri"/>
          <w:color w:val="000000"/>
          <w:shd w:val="clear" w:color="auto" w:fill="FFFFFF"/>
        </w:rPr>
        <w:t xml:space="preserve"> predicted records</w:t>
      </w:r>
      <w:r w:rsidR="007632B0" w:rsidRPr="0033404C">
        <w:rPr>
          <w:rFonts w:ascii="Calibri" w:hAnsi="Calibri"/>
          <w:color w:val="000000"/>
          <w:shd w:val="clear" w:color="auto" w:fill="FFFFFF"/>
        </w:rPr>
        <w:t>.</w:t>
      </w:r>
      <w:r w:rsidR="00835933">
        <w:rPr>
          <w:rFonts w:ascii="Calibri" w:hAnsi="Calibri"/>
          <w:color w:val="000000"/>
          <w:shd w:val="clear" w:color="auto" w:fill="FFFFFF"/>
        </w:rPr>
        <w:t xml:space="preserve"> </w:t>
      </w:r>
      <w:r w:rsidR="00327FC2">
        <w:rPr>
          <w:rFonts w:ascii="Calibri" w:hAnsi="Calibri"/>
          <w:color w:val="000000"/>
          <w:shd w:val="clear" w:color="auto" w:fill="FFFFFF"/>
        </w:rPr>
        <w:t xml:space="preserve"> </w:t>
      </w:r>
    </w:p>
    <w:p w14:paraId="57E09B0B" w14:textId="77777777" w:rsidR="00327FC2" w:rsidRPr="00327FC2" w:rsidRDefault="00327FC2" w:rsidP="00327FC2">
      <w:pPr>
        <w:autoSpaceDE w:val="0"/>
        <w:autoSpaceDN w:val="0"/>
        <w:adjustRightInd w:val="0"/>
        <w:spacing w:after="0" w:line="240" w:lineRule="auto"/>
        <w:rPr>
          <w:rFonts w:cs="CourierStd"/>
        </w:rPr>
      </w:pPr>
    </w:p>
    <w:p w14:paraId="7C9DDF37" w14:textId="77777777" w:rsidR="0050593D" w:rsidRPr="00FE70F0" w:rsidRDefault="0050593D" w:rsidP="0050593D">
      <w:pPr>
        <w:pStyle w:val="ListParagraph"/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4EB67681" w14:textId="77777777" w:rsidR="00DE2C09" w:rsidRPr="00DE2C09" w:rsidRDefault="00DE2C09" w:rsidP="00DE2C09">
      <w:pPr>
        <w:pStyle w:val="ListParagraph"/>
        <w:rPr>
          <w:rFonts w:cs="CourierStd"/>
          <w:b/>
          <w:sz w:val="20"/>
          <w:szCs w:val="20"/>
        </w:rPr>
      </w:pPr>
    </w:p>
    <w:p w14:paraId="2BA0B116" w14:textId="032733FC" w:rsidR="00DE2C09" w:rsidRDefault="00DE2C09">
      <w:pPr>
        <w:rPr>
          <w:rFonts w:cs="CourierStd"/>
          <w:b/>
          <w:sz w:val="20"/>
          <w:szCs w:val="20"/>
        </w:rPr>
      </w:pPr>
      <w:r>
        <w:rPr>
          <w:rFonts w:cs="CourierStd"/>
          <w:b/>
          <w:sz w:val="20"/>
          <w:szCs w:val="20"/>
        </w:rPr>
        <w:br w:type="page"/>
      </w:r>
    </w:p>
    <w:p w14:paraId="1201EF0A" w14:textId="77777777" w:rsidR="00DE2C09" w:rsidRPr="00DE2C09" w:rsidRDefault="00DE2C09" w:rsidP="00DE2C09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6978A46C" w14:textId="77777777" w:rsidR="0050593D" w:rsidRDefault="0050593D" w:rsidP="0050593D">
      <w:pPr>
        <w:pStyle w:val="ListParagraph"/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03315763" w14:textId="55AF9FBE" w:rsidR="00936084" w:rsidRPr="002824E4" w:rsidRDefault="00936084" w:rsidP="00161DE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>
        <w:rPr>
          <w:noProof/>
        </w:rPr>
        <w:drawing>
          <wp:inline distT="0" distB="0" distL="0" distR="0" wp14:anchorId="012AB619" wp14:editId="5E989BDF">
            <wp:extent cx="4780344" cy="3368621"/>
            <wp:effectExtent l="0" t="0" r="127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80859" cy="3368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4712D" w14:textId="25DAE0CF" w:rsidR="005167EC" w:rsidRDefault="005167EC" w:rsidP="00FE70F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>
        <w:rPr>
          <w:rFonts w:cs="CourierStd"/>
          <w:b/>
          <w:sz w:val="20"/>
          <w:szCs w:val="20"/>
        </w:rPr>
        <w:t>Include a matrix i</w:t>
      </w:r>
      <w:r w:rsidR="0050593D">
        <w:rPr>
          <w:rFonts w:cs="CourierStd"/>
          <w:b/>
          <w:sz w:val="20"/>
          <w:szCs w:val="20"/>
        </w:rPr>
        <w:t>n the slides describing findings. See example below:</w:t>
      </w:r>
    </w:p>
    <w:p w14:paraId="58EF3166" w14:textId="77777777" w:rsidR="002824E4" w:rsidRDefault="002824E4" w:rsidP="002824E4">
      <w:pPr>
        <w:pStyle w:val="ListParagraph"/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3FA6ADA7" w14:textId="77777777" w:rsidR="0050593D" w:rsidRPr="00FE70F0" w:rsidRDefault="0050593D" w:rsidP="0050593D">
      <w:pPr>
        <w:pStyle w:val="ListParagraph"/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  <w:r>
        <w:rPr>
          <w:noProof/>
        </w:rPr>
        <w:drawing>
          <wp:inline distT="0" distB="0" distL="0" distR="0" wp14:anchorId="1FA09C19" wp14:editId="6F91211A">
            <wp:extent cx="5943600" cy="334962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0C57E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33856D35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20BB5C9A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4EDC4B53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74427EA6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36019BCB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76C28D64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20B71C95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2BD03F4C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6F18FECE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2CF40785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28D13556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7CF7EAAC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4DF2BECC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748E6AC1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16A2555E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6CB1B650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78ABF99E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78942B97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6759302C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6399EC9C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23171AB4" w14:textId="77777777" w:rsid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486832CC" w14:textId="77777777" w:rsidR="005F6C7F" w:rsidRPr="005F6C7F" w:rsidRDefault="005F6C7F" w:rsidP="005F6C7F">
      <w:pPr>
        <w:autoSpaceDE w:val="0"/>
        <w:autoSpaceDN w:val="0"/>
        <w:adjustRightInd w:val="0"/>
        <w:spacing w:after="0" w:line="240" w:lineRule="auto"/>
        <w:rPr>
          <w:rFonts w:cs="CourierStd"/>
          <w:b/>
          <w:sz w:val="20"/>
          <w:szCs w:val="20"/>
        </w:rPr>
      </w:pPr>
    </w:p>
    <w:p w14:paraId="607199EB" w14:textId="77777777" w:rsidR="00CE25CF" w:rsidRPr="00CE25CF" w:rsidRDefault="008D55C3" w:rsidP="00CE25CF">
      <w:pPr>
        <w:autoSpaceDE w:val="0"/>
        <w:autoSpaceDN w:val="0"/>
        <w:adjustRightInd w:val="0"/>
        <w:spacing w:after="0" w:line="240" w:lineRule="auto"/>
        <w:rPr>
          <w:b/>
          <w:sz w:val="20"/>
          <w:szCs w:val="20"/>
        </w:rPr>
      </w:pPr>
      <w:r>
        <w:rPr>
          <w:noProof/>
        </w:rPr>
        <w:drawing>
          <wp:inline distT="0" distB="0" distL="0" distR="0" wp14:anchorId="2DAFE13A" wp14:editId="4F602E6F">
            <wp:extent cx="5943600" cy="41725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0F5C">
        <w:rPr>
          <w:noProof/>
        </w:rPr>
        <w:drawing>
          <wp:inline distT="0" distB="0" distL="0" distR="0" wp14:anchorId="37E2334A" wp14:editId="7BD664FD">
            <wp:extent cx="5943600" cy="27641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E25CF" w:rsidRPr="00CE25CF" w:rsidSect="00D80BD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Std"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3D2E32"/>
    <w:multiLevelType w:val="hybridMultilevel"/>
    <w:tmpl w:val="D9DC550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0075A1"/>
    <w:multiLevelType w:val="hybridMultilevel"/>
    <w:tmpl w:val="F07C7C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CF3C3A"/>
    <w:multiLevelType w:val="hybridMultilevel"/>
    <w:tmpl w:val="7D0006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F503F4D"/>
    <w:multiLevelType w:val="hybridMultilevel"/>
    <w:tmpl w:val="55C495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340300">
    <w:abstractNumId w:val="3"/>
  </w:num>
  <w:num w:numId="2" w16cid:durableId="1331057693">
    <w:abstractNumId w:val="2"/>
  </w:num>
  <w:num w:numId="3" w16cid:durableId="866065851">
    <w:abstractNumId w:val="1"/>
  </w:num>
  <w:num w:numId="4" w16cid:durableId="16027142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3NLcwMzc2NbU0NrVQ0lEKTi0uzszPAykwrQUA+2Ta7iwAAAA="/>
  </w:docVars>
  <w:rsids>
    <w:rsidRoot w:val="00B1044D"/>
    <w:rsid w:val="00024F0A"/>
    <w:rsid w:val="00172047"/>
    <w:rsid w:val="001F0E52"/>
    <w:rsid w:val="002426A2"/>
    <w:rsid w:val="00265A20"/>
    <w:rsid w:val="00267084"/>
    <w:rsid w:val="002705A3"/>
    <w:rsid w:val="002824E4"/>
    <w:rsid w:val="002F6439"/>
    <w:rsid w:val="00302C5E"/>
    <w:rsid w:val="00324136"/>
    <w:rsid w:val="00327FC2"/>
    <w:rsid w:val="0033404C"/>
    <w:rsid w:val="00373806"/>
    <w:rsid w:val="003D238F"/>
    <w:rsid w:val="00445E20"/>
    <w:rsid w:val="00471FC3"/>
    <w:rsid w:val="004A6631"/>
    <w:rsid w:val="004E5699"/>
    <w:rsid w:val="0050593D"/>
    <w:rsid w:val="005167EC"/>
    <w:rsid w:val="00524D81"/>
    <w:rsid w:val="00587180"/>
    <w:rsid w:val="005B019C"/>
    <w:rsid w:val="005E5F2C"/>
    <w:rsid w:val="005F6C7F"/>
    <w:rsid w:val="00620F5C"/>
    <w:rsid w:val="006507E1"/>
    <w:rsid w:val="00683292"/>
    <w:rsid w:val="00727189"/>
    <w:rsid w:val="007632B0"/>
    <w:rsid w:val="00777031"/>
    <w:rsid w:val="007D581B"/>
    <w:rsid w:val="00827B75"/>
    <w:rsid w:val="00835933"/>
    <w:rsid w:val="00840C5F"/>
    <w:rsid w:val="0084745B"/>
    <w:rsid w:val="00887E77"/>
    <w:rsid w:val="008A4FFD"/>
    <w:rsid w:val="008D55C3"/>
    <w:rsid w:val="008D7001"/>
    <w:rsid w:val="009120EF"/>
    <w:rsid w:val="00936084"/>
    <w:rsid w:val="009A0C8D"/>
    <w:rsid w:val="009F6D01"/>
    <w:rsid w:val="00A47845"/>
    <w:rsid w:val="00A54F3B"/>
    <w:rsid w:val="00A819F2"/>
    <w:rsid w:val="00AC4DA1"/>
    <w:rsid w:val="00B1044D"/>
    <w:rsid w:val="00B32324"/>
    <w:rsid w:val="00B5193E"/>
    <w:rsid w:val="00B747C7"/>
    <w:rsid w:val="00C14C80"/>
    <w:rsid w:val="00C602D6"/>
    <w:rsid w:val="00CD7184"/>
    <w:rsid w:val="00CE25CF"/>
    <w:rsid w:val="00D65B99"/>
    <w:rsid w:val="00D80BD2"/>
    <w:rsid w:val="00D80F20"/>
    <w:rsid w:val="00D815C6"/>
    <w:rsid w:val="00DB199E"/>
    <w:rsid w:val="00DE2C09"/>
    <w:rsid w:val="00E150BA"/>
    <w:rsid w:val="00E91061"/>
    <w:rsid w:val="00E959D7"/>
    <w:rsid w:val="00F63A6B"/>
    <w:rsid w:val="00F65579"/>
    <w:rsid w:val="00F92AA3"/>
    <w:rsid w:val="00FA72E1"/>
    <w:rsid w:val="00FE70F0"/>
    <w:rsid w:val="00FF3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FB977"/>
  <w15:docId w15:val="{C426A712-2E44-400B-AF4B-1B41C3770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E25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B75"/>
    <w:pPr>
      <w:ind w:left="720"/>
      <w:contextualSpacing/>
    </w:pPr>
  </w:style>
  <w:style w:type="table" w:styleId="TableGrid">
    <w:name w:val="Table Grid"/>
    <w:basedOn w:val="TableNormal"/>
    <w:uiPriority w:val="59"/>
    <w:rsid w:val="005B01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B32324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E25CF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E25CF"/>
    <w:rPr>
      <w:rFonts w:ascii="Times New Roman" w:eastAsia="Times New Roman" w:hAnsi="Times New Roman" w:cs="Times New Roman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620F5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0F5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0F5C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B5193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7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9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7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7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9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5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8</TotalTime>
  <Pages>3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VCarbon</dc:creator>
  <cp:lastModifiedBy>Khomutinnikov Maxim</cp:lastModifiedBy>
  <cp:revision>13</cp:revision>
  <dcterms:created xsi:type="dcterms:W3CDTF">2023-11-16T18:12:00Z</dcterms:created>
  <dcterms:modified xsi:type="dcterms:W3CDTF">2024-04-25T02:14:00Z</dcterms:modified>
</cp:coreProperties>
</file>